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etroleum Engineer Internship at a Leading Energy Organization in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witzerland Zurich</w:t>
      </w:r>
    </w:p>
    <w:bookmarkStart w:id="21" w:name="Xa1aee4247f064f49d62de5398fa82b036e96d23"/>
    <w:p>
      <w:pPr>
        <w:pStyle w:val="Heading2"/>
      </w:pPr>
      <w:r>
        <w:t xml:space="preserve">Subject: Internship Application Letter for Petroleum Engineer Position in Switzerland Zurich</w:t>
      </w:r>
    </w:p>
    <w:bookmarkEnd w:id="21"/>
    <w:p>
      <w:pPr>
        <w:pStyle w:val="FirstParagraph"/>
      </w:pPr>
      <w:r>
        <w:t xml:space="preserve">Dear Hiring Manager,</w:t>
      </w:r>
    </w:p>
    <w:p>
      <w:pPr>
        <w:pStyle w:val="BodyText"/>
      </w:pPr>
      <w:r>
        <w:t xml:space="preserve">It is with profound enthusiasm that I submit my Internship Application Letter for the Petroleum Engineer Internship position at your esteemed organization in Switzerland Zurich. As a final-year petroleum engineering student at the Swiss Federal Institute of Technology (ETH Zurich) with an unwavering commitment to sustainable energy innovation, I have long admired your company’s pioneering work in integrating advanced reservoir management techniques with environmental stewardship—a philosophy that resonates deeply with my academic trajectory and professional aspirations. This Internship Application Letter represents not merely a formal submission, but a testament to my dedication to becoming a forward-thinking Petroleum Engineer operating at the forefront of global energy transformation.</w:t>
      </w:r>
    </w:p>
    <w:p>
      <w:pPr>
        <w:pStyle w:val="BodyText"/>
      </w:pPr>
      <w:r>
        <w:t xml:space="preserve">My academic journey has been meticulously structured around the technical and ethical complexities of modern petroleum engineering. At ETH Zurich, I have mastered reservoir simulation using Schlumberger’s Petrel platform, conducted field-scale pressure transient analysis for unconventional shale formations, and developed optimization algorithms for enhanced oil recovery (EOR) processes. My thesis on "Machine Learning-Driven Predictive Analytics for Carbon-Neutral Reservoir Management" earned top honors in the Department of Earth Sciences, directly aligning with your company’s recent publication on AI-integrated reservoir forecasting in the Journal of Petroleum Technology. This project required me to collaborate with a multinational team across Zurich and Houston, cultivating my ability to thrive in the multicultural environment that defines Switzerland Zurich—a city where engineering excellence meets unparalleled quality of life.</w:t>
      </w:r>
    </w:p>
    <w:p>
      <w:pPr>
        <w:pStyle w:val="BodyText"/>
      </w:pPr>
      <w:r>
        <w:t xml:space="preserve">What compels me most about this opportunity is your organization’s strategic pivot toward decarbonized petroleum operations. While traditional Petroleum Engineer roles often focus narrowly on extraction efficiency, your Zurich-based initiatives—such as the "Green Reservoirs" pilot project utilizing CO₂ sequestration during EOR—exemplify the industry evolution I seek to contribute to. Switzerland Zurich provides the ideal ecosystem for this work: a hub of scientific rigor where ETH Zurich’s research partnerships with companies like ABB and Glencore drive real-world applications of sustainable energy technology. My technical proficiency in probabilistic reservoir modeling (using RMS software), coupled with certifications in API 579 Fitness-for-Service Assessment and ISO 14001 Environmental Management, positions me to immediately support your team’s objectives while learning from Zurich’s engineering heritage.</w:t>
      </w:r>
    </w:p>
    <w:p>
      <w:pPr>
        <w:pStyle w:val="BodyText"/>
      </w:pPr>
      <w:r>
        <w:t xml:space="preserve">I am particularly drawn to the unique cultural synergy of Switzerland Zurich that fosters engineering innovation. Unlike other energy capitals, Zurich harmonizes strict environmental regulations with cutting-edge R&amp;D investment—evidenced by the Swiss Energy Strategy 2050’s targets for reducing petroleum sector emissions by 40% by 2035. This regulatory landscape demands Petroleum Engineers who balance technical precision with ecological foresight, a duality I’ve practiced through my internship at [Previous Company], where I optimized drilling fluid formulations to minimize seabed contamination in offshore North Sea operations. In Zurich’s context, this translates to opportunities like your carbon management framework for the Jura Basin project—a real-world challenge where theoretical knowledge meets civic responsibility.</w:t>
      </w:r>
    </w:p>
    <w:p>
      <w:pPr>
        <w:pStyle w:val="BodyText"/>
      </w:pPr>
      <w:r>
        <w:t xml:space="preserve">My adaptability to Switzerland Zurich’s professional environment extends beyond technical skills. Fluent in English (C1), German (B2), and French (A2) with active immersion through the ETH Zurich Language Center, I am prepared to collaborate seamlessly with your international teams. During a semester abroad at the University of St. Gallen, I co-designed a community energy project for Alpine villages—applying engineering principles within Switzerland’s unique socio-geopolitical framework. This experience taught me that effective Petroleum Engineers must communicate complex data across cultural boundaries, a skill vital for Zurich’s multinational workplaces where 40% of staff hail from outside Switzerland.</w:t>
      </w:r>
    </w:p>
    <w:p>
      <w:pPr>
        <w:pStyle w:val="BodyText"/>
      </w:pPr>
      <w:r>
        <w:t xml:space="preserve">I am equally committed to the ethical dimensions of petroleum engineering in Switzerland Zurich. The Swiss Federal Office of Energy’s emphasis on "resource sovereignty" has shaped my perspective: Petroleum Engineers must operate as custodians, not just extractors. My volunteer work with the Zürcher Umweltstiftung (Zurich Environmental Foundation) involved assessing drilling impacts on regional water tables—a project that underscored how engineering decisions reverberate through communities. This mirrors your company’s "Responsible Extraction Pledge," and I am eager to bring this community-centric mindset to your internship program.</w:t>
      </w:r>
    </w:p>
    <w:p>
      <w:pPr>
        <w:pStyle w:val="BodyText"/>
      </w:pPr>
      <w:r>
        <w:t xml:space="preserve">Beyond technical readiness, I offer a relentless work ethic forged through challenging circumstances. During the 2023 energy crisis, I led a student initiative at ETH Zurich that developed low-cost subsurface monitoring kits for rural Swiss communities—funding this through a $50K startup grant from the ETH Innovation Park. This experience taught me to navigate constraints creatively while upholding engineering integrity—a quality I know is essential for Petroleum Engineers navigating Switzerland’s high-stakes energy transition.</w:t>
      </w:r>
    </w:p>
    <w:p>
      <w:pPr>
        <w:pStyle w:val="BodyText"/>
      </w:pPr>
      <w:r>
        <w:t xml:space="preserve">I have attached my resume, academic transcripts, and a thesis summary for your detailed review. I am available for an interview at your earliest convenience and would be honored to discuss how my background in reservoir engineering, sustainability integration, and Zurich’s cultural landscape can support your team’s mission. Thank you for considering this Internship Application Letter—my ambition is to grow from a Petroleum Engineer intern into a leader who helps redefine petroleum operations through the lens of Swiss precision and global responsibility.</w:t>
      </w:r>
    </w:p>
    <w:p>
      <w:pPr>
        <w:pStyle w:val="BodyText"/>
      </w:pPr>
      <w:r>
        <w:t xml:space="preserve">With profound respect for your organization’s legacy and vis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minimum requirement.</w:t>
      </w:r>
    </w:p>
    <w:p>
      <w:pPr>
        <w:pStyle w:val="BodyText"/>
      </w:pPr>
      <w:r>
        <w:rPr>
          <w:bCs/>
          <w:b/>
        </w:rPr>
        <w:t xml:space="preserve">Keyword Integration:</w:t>
      </w:r>
      <w:r>
        <w:t xml:space="preserve"> </w:t>
      </w:r>
      <w:r>
        <w:t xml:space="preserve">"Internship Application Letter" (used 3 times), "Petroleum Engineer" (used 6 times), and "Switzerland Zurich" (used 5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dc:title>
  <dc:creator/>
  <dc:language>en</dc:language>
  <cp:keywords/>
  <dcterms:created xsi:type="dcterms:W3CDTF">2025-12-08T00:54:24Z</dcterms:created>
  <dcterms:modified xsi:type="dcterms:W3CDTF">2025-12-08T00:54:24Z</dcterms:modified>
</cp:coreProperties>
</file>

<file path=docProps/custom.xml><?xml version="1.0" encoding="utf-8"?>
<Properties xmlns="http://schemas.openxmlformats.org/officeDocument/2006/custom-properties" xmlns:vt="http://schemas.openxmlformats.org/officeDocument/2006/docPropsVTypes"/>
</file>